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6D55D94F" w:rsidR="00904862" w:rsidRDefault="00904862">
      <w:pPr>
        <w:jc w:val="center"/>
        <w:rPr>
          <w:sz w:val="12"/>
          <w:szCs w:val="12"/>
          <w:lang w:val="en-CA"/>
        </w:rPr>
      </w:pPr>
    </w:p>
    <w:p w14:paraId="447E0523" w14:textId="77777777" w:rsidR="00420370" w:rsidRPr="00C2008C" w:rsidRDefault="00420370">
      <w:pPr>
        <w:jc w:val="center"/>
        <w:rPr>
          <w:sz w:val="12"/>
          <w:szCs w:val="12"/>
          <w:lang w:val="en-CA"/>
        </w:rPr>
      </w:pPr>
    </w:p>
    <w:p w14:paraId="19F2F4C3" w14:textId="321F0A36" w:rsidR="00AB62D2" w:rsidRDefault="00CC7D25">
      <w:pPr>
        <w:jc w:val="center"/>
        <w:rPr>
          <w:sz w:val="24"/>
          <w:szCs w:val="24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58239" behindDoc="0" locked="0" layoutInCell="1" allowOverlap="1" wp14:anchorId="5177FD54" wp14:editId="36034478">
            <wp:simplePos x="0" y="0"/>
            <wp:positionH relativeFrom="margin">
              <wp:align>right</wp:align>
            </wp:positionH>
            <wp:positionV relativeFrom="paragraph">
              <wp:posOffset>118110</wp:posOffset>
            </wp:positionV>
            <wp:extent cx="2270125" cy="627471"/>
            <wp:effectExtent l="0" t="0" r="0" b="127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62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2B96804F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13090444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392CF8">
        <w:rPr>
          <w:b/>
          <w:bCs/>
          <w:color w:val="C00000"/>
          <w:sz w:val="22"/>
          <w:szCs w:val="22"/>
        </w:rPr>
        <w:t>Monday</w:t>
      </w:r>
      <w:r w:rsidR="006536AB" w:rsidRPr="00F11223">
        <w:rPr>
          <w:b/>
          <w:bCs/>
          <w:color w:val="C00000"/>
          <w:sz w:val="22"/>
          <w:szCs w:val="22"/>
        </w:rPr>
        <w:t xml:space="preserve"> </w:t>
      </w:r>
      <w:r w:rsidR="00B018C4">
        <w:rPr>
          <w:b/>
          <w:bCs/>
          <w:color w:val="C00000"/>
          <w:sz w:val="22"/>
          <w:szCs w:val="22"/>
        </w:rPr>
        <w:t>January 23, 2023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 xml:space="preserve">, Welcome </w:t>
      </w:r>
      <w:proofErr w:type="gramStart"/>
      <w:r w:rsidR="000E20D6">
        <w:rPr>
          <w:b/>
          <w:bCs/>
          <w:sz w:val="24"/>
          <w:szCs w:val="24"/>
        </w:rPr>
        <w:t>Guests</w:t>
      </w:r>
      <w:proofErr w:type="gramEnd"/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>
      <w:pPr>
        <w:pStyle w:val="ListParagraph"/>
        <w:numPr>
          <w:ilvl w:val="0"/>
          <w:numId w:val="7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85195F" w:rsidRDefault="00CC7D25" w:rsidP="00CC7D25">
      <w:pPr>
        <w:pStyle w:val="ListParagraph"/>
        <w:rPr>
          <w:bCs/>
          <w:sz w:val="16"/>
          <w:szCs w:val="16"/>
        </w:rPr>
      </w:pPr>
    </w:p>
    <w:p w14:paraId="2806E642" w14:textId="7E58B88D" w:rsidR="00C46FF7" w:rsidRPr="0085195F" w:rsidRDefault="00392CF8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  <w:r w:rsidRPr="0085195F">
        <w:rPr>
          <w:bCs/>
          <w:sz w:val="24"/>
          <w:szCs w:val="24"/>
        </w:rPr>
        <w:t>Consent Agenda</w:t>
      </w:r>
      <w:r w:rsidR="00C46FF7" w:rsidRPr="0085195F">
        <w:rPr>
          <w:bCs/>
          <w:sz w:val="24"/>
          <w:szCs w:val="24"/>
        </w:rPr>
        <w:tab/>
      </w:r>
      <w:r w:rsidR="00C46FF7" w:rsidRPr="0085195F">
        <w:rPr>
          <w:bCs/>
          <w:sz w:val="24"/>
          <w:szCs w:val="24"/>
        </w:rPr>
        <w:tab/>
      </w:r>
      <w:r w:rsidR="00C46FF7" w:rsidRPr="0085195F">
        <w:rPr>
          <w:bCs/>
          <w:sz w:val="24"/>
          <w:szCs w:val="24"/>
        </w:rPr>
        <w:tab/>
      </w:r>
      <w:r w:rsidR="00C46FF7" w:rsidRPr="0085195F">
        <w:rPr>
          <w:bCs/>
          <w:sz w:val="24"/>
          <w:szCs w:val="24"/>
        </w:rPr>
        <w:tab/>
      </w:r>
      <w:r w:rsidR="00C46FF7" w:rsidRPr="0085195F">
        <w:rPr>
          <w:bCs/>
          <w:sz w:val="24"/>
          <w:szCs w:val="24"/>
        </w:rPr>
        <w:tab/>
      </w:r>
      <w:r w:rsidR="00C46FF7" w:rsidRPr="0085195F">
        <w:rPr>
          <w:bCs/>
          <w:sz w:val="24"/>
          <w:szCs w:val="24"/>
        </w:rPr>
        <w:tab/>
      </w:r>
      <w:r w:rsidR="00C46FF7" w:rsidRPr="0085195F">
        <w:rPr>
          <w:bCs/>
          <w:sz w:val="24"/>
          <w:szCs w:val="24"/>
        </w:rPr>
        <w:tab/>
      </w:r>
      <w:r w:rsidR="005604C8" w:rsidRPr="0085195F">
        <w:rPr>
          <w:bCs/>
          <w:sz w:val="24"/>
          <w:szCs w:val="24"/>
        </w:rPr>
        <w:tab/>
      </w:r>
      <w:r w:rsidR="005604C8" w:rsidRPr="0085195F">
        <w:rPr>
          <w:bCs/>
          <w:sz w:val="24"/>
          <w:szCs w:val="24"/>
        </w:rPr>
        <w:tab/>
      </w:r>
      <w:r w:rsidR="00C46FF7" w:rsidRPr="0085195F">
        <w:rPr>
          <w:b/>
        </w:rPr>
        <w:t>Board Members</w:t>
      </w:r>
      <w:r w:rsidR="00416F5E" w:rsidRPr="0085195F">
        <w:rPr>
          <w:b/>
        </w:rPr>
        <w:t xml:space="preserve">   </w:t>
      </w:r>
      <w:r w:rsidR="00B018C4" w:rsidRPr="0085195F">
        <w:rPr>
          <w:b/>
          <w:sz w:val="22"/>
          <w:szCs w:val="22"/>
        </w:rPr>
        <w:t>5</w:t>
      </w:r>
      <w:r w:rsidR="00416F5E" w:rsidRPr="0085195F">
        <w:rPr>
          <w:b/>
          <w:sz w:val="22"/>
          <w:szCs w:val="22"/>
        </w:rPr>
        <w:t xml:space="preserve"> minute</w:t>
      </w:r>
      <w:r w:rsidR="00765AD0" w:rsidRPr="0085195F">
        <w:rPr>
          <w:b/>
          <w:sz w:val="22"/>
          <w:szCs w:val="22"/>
        </w:rPr>
        <w:t>s</w:t>
      </w:r>
    </w:p>
    <w:p w14:paraId="3B12CFF5" w14:textId="28E52F5B" w:rsidR="005604C8" w:rsidRPr="00734143" w:rsidRDefault="005604C8" w:rsidP="00734143">
      <w:pPr>
        <w:pStyle w:val="ListParagraph"/>
        <w:numPr>
          <w:ilvl w:val="0"/>
          <w:numId w:val="27"/>
        </w:numPr>
        <w:ind w:left="720"/>
        <w:rPr>
          <w:bCs/>
          <w:sz w:val="24"/>
          <w:szCs w:val="24"/>
        </w:rPr>
      </w:pPr>
      <w:r w:rsidRPr="00734143">
        <w:rPr>
          <w:bCs/>
          <w:sz w:val="24"/>
          <w:szCs w:val="24"/>
        </w:rPr>
        <w:t xml:space="preserve">Approval of the </w:t>
      </w:r>
      <w:r w:rsidR="00765AD0" w:rsidRPr="00734143">
        <w:rPr>
          <w:bCs/>
          <w:sz w:val="24"/>
          <w:szCs w:val="24"/>
        </w:rPr>
        <w:t xml:space="preserve">Meeting </w:t>
      </w:r>
      <w:r w:rsidRPr="00734143">
        <w:rPr>
          <w:bCs/>
          <w:sz w:val="24"/>
          <w:szCs w:val="24"/>
        </w:rPr>
        <w:t>Minutes</w:t>
      </w:r>
      <w:r w:rsidR="00171C0C" w:rsidRPr="00734143">
        <w:rPr>
          <w:bCs/>
          <w:sz w:val="24"/>
          <w:szCs w:val="24"/>
        </w:rPr>
        <w:t xml:space="preserve"> from </w:t>
      </w:r>
      <w:r w:rsidR="00B018C4" w:rsidRPr="00734143">
        <w:rPr>
          <w:bCs/>
          <w:sz w:val="24"/>
          <w:szCs w:val="24"/>
        </w:rPr>
        <w:t>December 19</w:t>
      </w:r>
      <w:r w:rsidR="00171C0C" w:rsidRPr="00734143">
        <w:rPr>
          <w:bCs/>
          <w:sz w:val="24"/>
          <w:szCs w:val="24"/>
        </w:rPr>
        <w:t>, 2022</w:t>
      </w:r>
    </w:p>
    <w:p w14:paraId="214A329A" w14:textId="4B44E11A" w:rsidR="00171C0C" w:rsidRPr="00734143" w:rsidRDefault="00171C0C" w:rsidP="00F41E3C">
      <w:pPr>
        <w:pStyle w:val="ListParagraph"/>
        <w:rPr>
          <w:bCs/>
          <w:sz w:val="24"/>
          <w:szCs w:val="24"/>
        </w:rPr>
      </w:pPr>
    </w:p>
    <w:p w14:paraId="4540D5E8" w14:textId="77777777" w:rsidR="00EE5DC3" w:rsidRPr="003979D8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Cs/>
          <w:sz w:val="16"/>
          <w:szCs w:val="16"/>
        </w:rPr>
      </w:pPr>
    </w:p>
    <w:p w14:paraId="59EAFF2C" w14:textId="6F8573AE" w:rsidR="00171C0C" w:rsidRPr="00171C0C" w:rsidRDefault="00B018C4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sz w:val="22"/>
          <w:szCs w:val="22"/>
        </w:rPr>
      </w:pPr>
      <w:r>
        <w:rPr>
          <w:b/>
          <w:sz w:val="24"/>
          <w:szCs w:val="24"/>
        </w:rPr>
        <w:t>New</w:t>
      </w:r>
      <w:r w:rsidR="005B746A">
        <w:rPr>
          <w:b/>
          <w:sz w:val="24"/>
          <w:szCs w:val="24"/>
        </w:rPr>
        <w:t xml:space="preserve"> Business </w:t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  <w:r w:rsidR="006D6C74">
        <w:rPr>
          <w:b/>
          <w:sz w:val="24"/>
          <w:szCs w:val="24"/>
        </w:rPr>
        <w:tab/>
      </w:r>
      <w:r w:rsidR="00CF0326">
        <w:rPr>
          <w:b/>
          <w:sz w:val="24"/>
          <w:szCs w:val="24"/>
        </w:rPr>
        <w:tab/>
      </w:r>
    </w:p>
    <w:p w14:paraId="1FC30B2F" w14:textId="3A52A188" w:rsidR="00171C0C" w:rsidRPr="0085195F" w:rsidRDefault="00B018C4" w:rsidP="007C43B0">
      <w:pPr>
        <w:pStyle w:val="ListParagraph"/>
        <w:widowControl/>
        <w:numPr>
          <w:ilvl w:val="0"/>
          <w:numId w:val="22"/>
        </w:numPr>
        <w:autoSpaceDE/>
        <w:autoSpaceDN/>
        <w:adjustRightInd/>
        <w:spacing w:line="262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lection of BSCNHA Board Members and Officers </w:t>
      </w:r>
      <w:r w:rsidR="001E7319">
        <w:rPr>
          <w:bCs/>
          <w:sz w:val="24"/>
          <w:szCs w:val="24"/>
        </w:rPr>
        <w:tab/>
      </w:r>
      <w:r w:rsidR="001E7319">
        <w:rPr>
          <w:bCs/>
          <w:sz w:val="24"/>
          <w:szCs w:val="24"/>
        </w:rPr>
        <w:tab/>
      </w:r>
      <w:r w:rsidR="001E7319">
        <w:rPr>
          <w:bCs/>
          <w:sz w:val="24"/>
          <w:szCs w:val="24"/>
        </w:rPr>
        <w:tab/>
      </w:r>
      <w:r w:rsidR="001E7319" w:rsidRPr="001E7319">
        <w:rPr>
          <w:b/>
        </w:rPr>
        <w:t>Bill Bronson</w:t>
      </w:r>
      <w:r w:rsidR="006D6C74">
        <w:rPr>
          <w:bCs/>
          <w:sz w:val="24"/>
          <w:szCs w:val="24"/>
        </w:rPr>
        <w:tab/>
      </w:r>
      <w:r w:rsidR="006D6C74" w:rsidRPr="006D6C74">
        <w:rPr>
          <w:b/>
          <w:sz w:val="22"/>
          <w:szCs w:val="22"/>
        </w:rPr>
        <w:t>10 minutes</w:t>
      </w:r>
    </w:p>
    <w:p w14:paraId="0F0BA165" w14:textId="77777777" w:rsidR="0085195F" w:rsidRPr="0085195F" w:rsidRDefault="0085195F" w:rsidP="0085195F">
      <w:pPr>
        <w:pStyle w:val="ListParagraph"/>
        <w:widowControl/>
        <w:autoSpaceDE/>
        <w:autoSpaceDN/>
        <w:adjustRightInd/>
        <w:spacing w:line="262" w:lineRule="auto"/>
        <w:rPr>
          <w:bCs/>
          <w:sz w:val="12"/>
          <w:szCs w:val="12"/>
        </w:rPr>
      </w:pPr>
    </w:p>
    <w:p w14:paraId="6A049EC1" w14:textId="4C3B6201" w:rsidR="001E7319" w:rsidRPr="0085195F" w:rsidRDefault="001E7319" w:rsidP="007C43B0">
      <w:pPr>
        <w:pStyle w:val="ListParagraph"/>
        <w:widowControl/>
        <w:numPr>
          <w:ilvl w:val="0"/>
          <w:numId w:val="22"/>
        </w:numPr>
        <w:autoSpaceDE/>
        <w:autoSpaceDN/>
        <w:adjustRightInd/>
        <w:spacing w:line="262" w:lineRule="auto"/>
        <w:ind w:left="720"/>
        <w:rPr>
          <w:bCs/>
          <w:sz w:val="24"/>
          <w:szCs w:val="24"/>
        </w:rPr>
      </w:pPr>
      <w:r w:rsidRPr="001E7319">
        <w:rPr>
          <w:bCs/>
          <w:sz w:val="24"/>
          <w:szCs w:val="24"/>
        </w:rPr>
        <w:t>Welcome to new Board Members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1E7319">
        <w:rPr>
          <w:b/>
        </w:rPr>
        <w:t>Jane Weber</w:t>
      </w:r>
      <w:r>
        <w:rPr>
          <w:b/>
          <w:sz w:val="22"/>
          <w:szCs w:val="22"/>
        </w:rPr>
        <w:tab/>
        <w:t xml:space="preserve">5 minutes </w:t>
      </w:r>
    </w:p>
    <w:p w14:paraId="1D2B90B0" w14:textId="77777777" w:rsidR="0085195F" w:rsidRPr="0085195F" w:rsidRDefault="0085195F" w:rsidP="0085195F">
      <w:pPr>
        <w:widowControl/>
        <w:autoSpaceDE/>
        <w:autoSpaceDN/>
        <w:adjustRightInd/>
        <w:spacing w:line="262" w:lineRule="auto"/>
        <w:rPr>
          <w:bCs/>
          <w:sz w:val="12"/>
          <w:szCs w:val="12"/>
        </w:rPr>
      </w:pPr>
    </w:p>
    <w:p w14:paraId="6073E284" w14:textId="77062EDA" w:rsidR="00965939" w:rsidRPr="0085195F" w:rsidRDefault="001E7319" w:rsidP="001E7319">
      <w:pPr>
        <w:pStyle w:val="ListParagraph"/>
        <w:widowControl/>
        <w:numPr>
          <w:ilvl w:val="0"/>
          <w:numId w:val="22"/>
        </w:numPr>
        <w:tabs>
          <w:tab w:val="left" w:pos="720"/>
        </w:tabs>
        <w:autoSpaceDE/>
        <w:autoSpaceDN/>
        <w:adjustRightInd/>
        <w:spacing w:line="262" w:lineRule="auto"/>
        <w:ind w:left="1080" w:hanging="720"/>
        <w:rPr>
          <w:bCs/>
          <w:sz w:val="22"/>
          <w:szCs w:val="22"/>
        </w:rPr>
      </w:pPr>
      <w:r w:rsidRPr="001E7319">
        <w:rPr>
          <w:bCs/>
          <w:sz w:val="24"/>
          <w:szCs w:val="24"/>
        </w:rPr>
        <w:t>Reminder to complete and submit Conflict of Interest Forms</w:t>
      </w:r>
      <w:r>
        <w:rPr>
          <w:b/>
          <w:sz w:val="22"/>
          <w:szCs w:val="22"/>
        </w:rPr>
        <w:t xml:space="preserve">     </w:t>
      </w:r>
      <w:r w:rsidRPr="001E7319">
        <w:rPr>
          <w:b/>
        </w:rPr>
        <w:t>Lynette Scriver -Colburn</w:t>
      </w:r>
      <w:r>
        <w:rPr>
          <w:b/>
          <w:sz w:val="22"/>
          <w:szCs w:val="22"/>
        </w:rPr>
        <w:tab/>
        <w:t>5 minutes</w:t>
      </w:r>
    </w:p>
    <w:p w14:paraId="4340631F" w14:textId="77777777" w:rsidR="0085195F" w:rsidRPr="0085195F" w:rsidRDefault="0085195F" w:rsidP="0085195F">
      <w:pPr>
        <w:widowControl/>
        <w:tabs>
          <w:tab w:val="left" w:pos="720"/>
        </w:tabs>
        <w:autoSpaceDE/>
        <w:autoSpaceDN/>
        <w:adjustRightInd/>
        <w:spacing w:line="262" w:lineRule="auto"/>
        <w:rPr>
          <w:bCs/>
          <w:sz w:val="12"/>
          <w:szCs w:val="12"/>
        </w:rPr>
      </w:pPr>
    </w:p>
    <w:p w14:paraId="2576F40E" w14:textId="52F2F7A8" w:rsidR="001E7319" w:rsidRPr="001E7319" w:rsidRDefault="001E7319" w:rsidP="001E7319">
      <w:pPr>
        <w:pStyle w:val="ListParagraph"/>
        <w:widowControl/>
        <w:numPr>
          <w:ilvl w:val="0"/>
          <w:numId w:val="22"/>
        </w:numPr>
        <w:tabs>
          <w:tab w:val="left" w:pos="720"/>
        </w:tabs>
        <w:autoSpaceDE/>
        <w:autoSpaceDN/>
        <w:adjustRightInd/>
        <w:spacing w:line="262" w:lineRule="auto"/>
        <w:ind w:left="1080" w:hanging="720"/>
        <w:rPr>
          <w:bCs/>
          <w:sz w:val="22"/>
          <w:szCs w:val="22"/>
        </w:rPr>
      </w:pPr>
      <w:r w:rsidRPr="0085195F">
        <w:rPr>
          <w:bCs/>
          <w:sz w:val="24"/>
          <w:szCs w:val="24"/>
        </w:rPr>
        <w:t>Presentation of 2022 Accomplishments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85195F">
        <w:rPr>
          <w:b/>
        </w:rPr>
        <w:t>Grant Recipients/Jane Weber</w:t>
      </w:r>
      <w:r w:rsidR="0085195F">
        <w:rPr>
          <w:b/>
        </w:rPr>
        <w:tab/>
      </w:r>
      <w:r>
        <w:rPr>
          <w:b/>
          <w:sz w:val="22"/>
          <w:szCs w:val="22"/>
        </w:rPr>
        <w:t>15 minutes</w:t>
      </w:r>
    </w:p>
    <w:p w14:paraId="13BBD68B" w14:textId="77777777" w:rsidR="00965939" w:rsidRDefault="00965939" w:rsidP="00965939">
      <w:pPr>
        <w:pStyle w:val="ListParagraph"/>
        <w:tabs>
          <w:tab w:val="left" w:pos="1440"/>
        </w:tabs>
        <w:ind w:left="1080"/>
        <w:rPr>
          <w:bCs/>
          <w:sz w:val="8"/>
          <w:szCs w:val="8"/>
        </w:rPr>
      </w:pPr>
    </w:p>
    <w:p w14:paraId="282241A1" w14:textId="77777777" w:rsidR="00965939" w:rsidRPr="00344F48" w:rsidRDefault="00965939" w:rsidP="00965939">
      <w:pPr>
        <w:pStyle w:val="ListParagraph"/>
        <w:spacing w:line="262" w:lineRule="auto"/>
        <w:ind w:left="360"/>
        <w:rPr>
          <w:b/>
          <w:bCs/>
          <w:color w:val="FF0000"/>
          <w:sz w:val="6"/>
          <w:szCs w:val="6"/>
        </w:rPr>
      </w:pPr>
    </w:p>
    <w:p w14:paraId="453C7AA1" w14:textId="77777777" w:rsidR="00965939" w:rsidRPr="00CC7D25" w:rsidRDefault="00965939" w:rsidP="00965939">
      <w:pPr>
        <w:pStyle w:val="ListParagraph"/>
        <w:spacing w:line="262" w:lineRule="auto"/>
        <w:ind w:left="360"/>
        <w:rPr>
          <w:b/>
          <w:bCs/>
          <w:color w:val="FF0000"/>
          <w:sz w:val="16"/>
          <w:szCs w:val="16"/>
        </w:rPr>
      </w:pPr>
    </w:p>
    <w:p w14:paraId="5B09EF05" w14:textId="0C739849" w:rsidR="0085195F" w:rsidRDefault="0085195F" w:rsidP="00965939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 xml:space="preserve">Public Comment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85195F">
        <w:rPr>
          <w:b/>
          <w:bCs/>
        </w:rPr>
        <w:t>Members of the Public</w:t>
      </w:r>
      <w:r>
        <w:rPr>
          <w:b/>
          <w:bCs/>
          <w:sz w:val="24"/>
          <w:szCs w:val="24"/>
        </w:rPr>
        <w:tab/>
      </w:r>
      <w:r w:rsidRPr="0085195F">
        <w:rPr>
          <w:b/>
          <w:bCs/>
          <w:sz w:val="22"/>
          <w:szCs w:val="22"/>
        </w:rPr>
        <w:t>20 minutes</w:t>
      </w:r>
    </w:p>
    <w:p w14:paraId="49A5D088" w14:textId="70604797" w:rsidR="0085195F" w:rsidRDefault="0085195F" w:rsidP="0085195F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i/>
          <w:iCs/>
          <w:sz w:val="22"/>
          <w:szCs w:val="22"/>
        </w:rPr>
      </w:pPr>
      <w:r w:rsidRPr="0085195F">
        <w:rPr>
          <w:b/>
          <w:bCs/>
          <w:i/>
          <w:iCs/>
          <w:sz w:val="22"/>
          <w:szCs w:val="22"/>
        </w:rPr>
        <w:t>Those commenting will be asked to provide their full name and address for the meeting record</w:t>
      </w:r>
      <w:r w:rsidR="00F41E3C">
        <w:rPr>
          <w:b/>
          <w:bCs/>
          <w:i/>
          <w:iCs/>
          <w:sz w:val="22"/>
          <w:szCs w:val="22"/>
        </w:rPr>
        <w:t xml:space="preserve">. </w:t>
      </w:r>
    </w:p>
    <w:p w14:paraId="38A759C7" w14:textId="34B5E348" w:rsidR="00F41E3C" w:rsidRPr="0085195F" w:rsidRDefault="00F41E3C" w:rsidP="0085195F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Comments will be limited to 2 minutes per commenter.</w:t>
      </w:r>
    </w:p>
    <w:p w14:paraId="14245A22" w14:textId="77777777" w:rsidR="0085195F" w:rsidRPr="0085195F" w:rsidRDefault="0085195F" w:rsidP="0085195F">
      <w:pPr>
        <w:tabs>
          <w:tab w:val="left" w:pos="360"/>
        </w:tabs>
        <w:spacing w:line="262" w:lineRule="auto"/>
        <w:rPr>
          <w:b/>
          <w:bCs/>
          <w:sz w:val="22"/>
          <w:szCs w:val="22"/>
        </w:rPr>
      </w:pPr>
    </w:p>
    <w:p w14:paraId="3C3954B8" w14:textId="698A6467" w:rsidR="00965939" w:rsidRPr="003979D8" w:rsidRDefault="00965939" w:rsidP="00965939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 w:rsidRPr="003979D8">
        <w:rPr>
          <w:b/>
          <w:bCs/>
          <w:sz w:val="24"/>
          <w:szCs w:val="24"/>
        </w:rPr>
        <w:t>Announcement</w:t>
      </w:r>
      <w:r w:rsidR="00734143">
        <w:rPr>
          <w:b/>
          <w:bCs/>
          <w:sz w:val="24"/>
          <w:szCs w:val="24"/>
        </w:rPr>
        <w:t>s</w:t>
      </w:r>
      <w:r w:rsidRPr="003979D8">
        <w:rPr>
          <w:b/>
          <w:bCs/>
          <w:sz w:val="24"/>
          <w:szCs w:val="24"/>
        </w:rPr>
        <w:t xml:space="preserve"> from Board Members</w:t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r w:rsidRPr="003979D8">
        <w:rPr>
          <w:b/>
          <w:bCs/>
          <w:sz w:val="24"/>
          <w:szCs w:val="24"/>
        </w:rPr>
        <w:tab/>
      </w:r>
      <w:proofErr w:type="gramStart"/>
      <w:r w:rsidRPr="003979D8">
        <w:rPr>
          <w:b/>
          <w:bCs/>
          <w:sz w:val="24"/>
          <w:szCs w:val="24"/>
        </w:rPr>
        <w:tab/>
        <w:t xml:space="preserve">  </w:t>
      </w:r>
      <w:r w:rsidRPr="003979D8">
        <w:rPr>
          <w:b/>
          <w:bCs/>
          <w:sz w:val="22"/>
          <w:szCs w:val="22"/>
        </w:rPr>
        <w:t>5</w:t>
      </w:r>
      <w:proofErr w:type="gramEnd"/>
      <w:r w:rsidRPr="003979D8">
        <w:rPr>
          <w:b/>
          <w:bCs/>
          <w:sz w:val="22"/>
          <w:szCs w:val="22"/>
        </w:rPr>
        <w:t xml:space="preserve"> minutes</w:t>
      </w:r>
    </w:p>
    <w:p w14:paraId="7E73F5B3" w14:textId="77777777" w:rsidR="00965939" w:rsidRDefault="00965939" w:rsidP="00965939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0F741DF4" w14:textId="77777777" w:rsidR="00965939" w:rsidRPr="00BB7ABD" w:rsidRDefault="00965939" w:rsidP="00965939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2D108FBF" w14:textId="04B72778" w:rsidR="003E7FAF" w:rsidRDefault="003E7FAF" w:rsidP="00965939">
      <w:pPr>
        <w:widowControl/>
        <w:autoSpaceDE/>
        <w:autoSpaceDN/>
        <w:adjustRightInd/>
        <w:spacing w:after="200" w:line="276" w:lineRule="auto"/>
        <w:rPr>
          <w:bCs/>
          <w:sz w:val="8"/>
          <w:szCs w:val="8"/>
        </w:rPr>
      </w:pPr>
    </w:p>
    <w:sectPr w:rsidR="003E7FAF" w:rsidSect="00416F5E">
      <w:headerReference w:type="default" r:id="rId9"/>
      <w:footerReference w:type="default" r:id="rId10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0D487" w14:textId="77777777" w:rsidR="00C27858" w:rsidRDefault="00C27858">
      <w:r>
        <w:separator/>
      </w:r>
    </w:p>
  </w:endnote>
  <w:endnote w:type="continuationSeparator" w:id="0">
    <w:p w14:paraId="46B17E97" w14:textId="77777777" w:rsidR="00C27858" w:rsidRDefault="00C27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5650EC5F" w:rsidR="00F9564B" w:rsidRPr="00054BD2" w:rsidRDefault="002B4EBF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3\Agenda_NHA_DRAFT_Board-Public_Meeting_2023_0123.docx</w:t>
    </w:r>
    <w:r>
      <w:rPr>
        <w:bCs/>
        <w:sz w:val="13"/>
        <w:szCs w:val="13"/>
      </w:rPr>
      <w:fldChar w:fldCharType="end"/>
    </w:r>
    <w:r w:rsidR="00CC7D25">
      <w:rPr>
        <w:bCs/>
        <w:sz w:val="13"/>
        <w:szCs w:val="13"/>
      </w:rPr>
      <w:tab/>
    </w:r>
    <w:r w:rsidR="00CC7D25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61E5E" w14:textId="77777777" w:rsidR="00C27858" w:rsidRDefault="00C27858">
      <w:r>
        <w:separator/>
      </w:r>
    </w:p>
  </w:footnote>
  <w:footnote w:type="continuationSeparator" w:id="0">
    <w:p w14:paraId="763AC360" w14:textId="77777777" w:rsidR="00C27858" w:rsidRDefault="00C278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B1CB1" w14:textId="2F127B04" w:rsidR="00EF644D" w:rsidRDefault="00EF64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703"/>
    <w:multiLevelType w:val="hybridMultilevel"/>
    <w:tmpl w:val="0626643E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F4038"/>
    <w:multiLevelType w:val="hybridMultilevel"/>
    <w:tmpl w:val="8A4E6BB6"/>
    <w:lvl w:ilvl="0" w:tplc="28301B54">
      <w:start w:val="1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02936D93"/>
    <w:multiLevelType w:val="hybridMultilevel"/>
    <w:tmpl w:val="9FFAEAF2"/>
    <w:lvl w:ilvl="0" w:tplc="3304A938">
      <w:start w:val="1"/>
      <w:numFmt w:val="bullet"/>
      <w:lvlText w:val="-"/>
      <w:lvlJc w:val="left"/>
      <w:pPr>
        <w:ind w:left="1536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3" w15:restartNumberingAfterBreak="0">
    <w:nsid w:val="09E00CD1"/>
    <w:multiLevelType w:val="hybridMultilevel"/>
    <w:tmpl w:val="018829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A2A5E"/>
    <w:multiLevelType w:val="hybridMultilevel"/>
    <w:tmpl w:val="6916E314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5" w15:restartNumberingAfterBreak="0">
    <w:nsid w:val="12EA5E3B"/>
    <w:multiLevelType w:val="hybridMultilevel"/>
    <w:tmpl w:val="BB42607C"/>
    <w:lvl w:ilvl="0" w:tplc="F45035E2">
      <w:start w:val="1"/>
      <w:numFmt w:val="lowerLetter"/>
      <w:lvlText w:val="%1)"/>
      <w:lvlJc w:val="left"/>
      <w:pPr>
        <w:ind w:left="153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6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135B2"/>
    <w:multiLevelType w:val="hybridMultilevel"/>
    <w:tmpl w:val="C2BC3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A3D89"/>
    <w:multiLevelType w:val="hybridMultilevel"/>
    <w:tmpl w:val="DC4E3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0" w15:restartNumberingAfterBreak="0">
    <w:nsid w:val="1BF41AE5"/>
    <w:multiLevelType w:val="hybridMultilevel"/>
    <w:tmpl w:val="947608AA"/>
    <w:lvl w:ilvl="0" w:tplc="3304A938">
      <w:start w:val="1"/>
      <w:numFmt w:val="bullet"/>
      <w:lvlText w:val="-"/>
      <w:lvlJc w:val="left"/>
      <w:pPr>
        <w:ind w:left="1536" w:hanging="360"/>
      </w:pPr>
      <w:rPr>
        <w:rFonts w:ascii="STZhongsong" w:eastAsia="STZhongsong" w:hAnsi="STZhongsong" w:hint="eastAsia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1" w15:restartNumberingAfterBreak="0">
    <w:nsid w:val="1E252C26"/>
    <w:multiLevelType w:val="hybridMultilevel"/>
    <w:tmpl w:val="2970F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38711F4"/>
    <w:multiLevelType w:val="hybridMultilevel"/>
    <w:tmpl w:val="0CA09888"/>
    <w:lvl w:ilvl="0" w:tplc="477E28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536703"/>
    <w:multiLevelType w:val="hybridMultilevel"/>
    <w:tmpl w:val="CDB8ADF0"/>
    <w:lvl w:ilvl="0" w:tplc="04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5" w15:restartNumberingAfterBreak="0">
    <w:nsid w:val="3762721D"/>
    <w:multiLevelType w:val="hybridMultilevel"/>
    <w:tmpl w:val="3536B24C"/>
    <w:lvl w:ilvl="0" w:tplc="DCFAE28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B722C4"/>
    <w:multiLevelType w:val="hybridMultilevel"/>
    <w:tmpl w:val="D572F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47D87"/>
    <w:multiLevelType w:val="hybridMultilevel"/>
    <w:tmpl w:val="369C7C1C"/>
    <w:lvl w:ilvl="0" w:tplc="152A35B2">
      <w:start w:val="2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0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19A09B3"/>
    <w:multiLevelType w:val="hybridMultilevel"/>
    <w:tmpl w:val="8A5C9124"/>
    <w:lvl w:ilvl="0" w:tplc="6C14DC5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A8A1102"/>
    <w:multiLevelType w:val="hybridMultilevel"/>
    <w:tmpl w:val="6D4ED018"/>
    <w:lvl w:ilvl="0" w:tplc="04090017">
      <w:start w:val="1"/>
      <w:numFmt w:val="lowerLetter"/>
      <w:lvlText w:val="%1)"/>
      <w:lvlJc w:val="left"/>
      <w:pPr>
        <w:ind w:left="153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3" w15:restartNumberingAfterBreak="0">
    <w:nsid w:val="6C402958"/>
    <w:multiLevelType w:val="hybridMultilevel"/>
    <w:tmpl w:val="10F60C68"/>
    <w:lvl w:ilvl="0" w:tplc="DCFAE28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8526D2"/>
    <w:multiLevelType w:val="hybridMultilevel"/>
    <w:tmpl w:val="C49E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373054">
    <w:abstractNumId w:val="24"/>
  </w:num>
  <w:num w:numId="2" w16cid:durableId="293104289">
    <w:abstractNumId w:val="17"/>
  </w:num>
  <w:num w:numId="3" w16cid:durableId="1558053727">
    <w:abstractNumId w:val="25"/>
  </w:num>
  <w:num w:numId="4" w16cid:durableId="181556959">
    <w:abstractNumId w:val="20"/>
  </w:num>
  <w:num w:numId="5" w16cid:durableId="1889880335">
    <w:abstractNumId w:val="6"/>
  </w:num>
  <w:num w:numId="6" w16cid:durableId="2101221262">
    <w:abstractNumId w:val="12"/>
  </w:num>
  <w:num w:numId="7" w16cid:durableId="937829416">
    <w:abstractNumId w:val="9"/>
  </w:num>
  <w:num w:numId="8" w16cid:durableId="36131082">
    <w:abstractNumId w:val="16"/>
  </w:num>
  <w:num w:numId="9" w16cid:durableId="1563760504">
    <w:abstractNumId w:val="1"/>
  </w:num>
  <w:num w:numId="10" w16cid:durableId="973947628">
    <w:abstractNumId w:val="13"/>
  </w:num>
  <w:num w:numId="11" w16cid:durableId="229776055">
    <w:abstractNumId w:val="0"/>
  </w:num>
  <w:num w:numId="12" w16cid:durableId="935481000">
    <w:abstractNumId w:val="15"/>
  </w:num>
  <w:num w:numId="13" w16cid:durableId="1885024519">
    <w:abstractNumId w:val="11"/>
  </w:num>
  <w:num w:numId="14" w16cid:durableId="2104568786">
    <w:abstractNumId w:val="26"/>
  </w:num>
  <w:num w:numId="15" w16cid:durableId="536166666">
    <w:abstractNumId w:val="7"/>
  </w:num>
  <w:num w:numId="16" w16cid:durableId="420680202">
    <w:abstractNumId w:val="14"/>
  </w:num>
  <w:num w:numId="17" w16cid:durableId="1737506638">
    <w:abstractNumId w:val="10"/>
  </w:num>
  <w:num w:numId="18" w16cid:durableId="1788307281">
    <w:abstractNumId w:val="2"/>
  </w:num>
  <w:num w:numId="19" w16cid:durableId="1222407122">
    <w:abstractNumId w:val="8"/>
  </w:num>
  <w:num w:numId="20" w16cid:durableId="1996760007">
    <w:abstractNumId w:val="18"/>
  </w:num>
  <w:num w:numId="21" w16cid:durableId="238249313">
    <w:abstractNumId w:val="23"/>
  </w:num>
  <w:num w:numId="22" w16cid:durableId="1349404080">
    <w:abstractNumId w:val="5"/>
  </w:num>
  <w:num w:numId="23" w16cid:durableId="311838945">
    <w:abstractNumId w:val="4"/>
  </w:num>
  <w:num w:numId="24" w16cid:durableId="646667050">
    <w:abstractNumId w:val="22"/>
  </w:num>
  <w:num w:numId="25" w16cid:durableId="1477839448">
    <w:abstractNumId w:val="3"/>
  </w:num>
  <w:num w:numId="26" w16cid:durableId="71970555">
    <w:abstractNumId w:val="19"/>
  </w:num>
  <w:num w:numId="27" w16cid:durableId="1117142168">
    <w:abstractNumId w:val="2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4323"/>
    <w:rsid w:val="00014C27"/>
    <w:rsid w:val="000151AA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57F70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34A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1C0C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19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376B8"/>
    <w:rsid w:val="00241A46"/>
    <w:rsid w:val="00242E96"/>
    <w:rsid w:val="00247C71"/>
    <w:rsid w:val="00251345"/>
    <w:rsid w:val="00255B03"/>
    <w:rsid w:val="002611CF"/>
    <w:rsid w:val="00263E06"/>
    <w:rsid w:val="00264FD2"/>
    <w:rsid w:val="002659F3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47DC"/>
    <w:rsid w:val="002A61FC"/>
    <w:rsid w:val="002B2394"/>
    <w:rsid w:val="002B4EBF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7943"/>
    <w:rsid w:val="003803EC"/>
    <w:rsid w:val="00383BEA"/>
    <w:rsid w:val="00387D95"/>
    <w:rsid w:val="00387E49"/>
    <w:rsid w:val="00392CF8"/>
    <w:rsid w:val="00394569"/>
    <w:rsid w:val="00395429"/>
    <w:rsid w:val="0039572C"/>
    <w:rsid w:val="00395E0A"/>
    <w:rsid w:val="003979D8"/>
    <w:rsid w:val="003A0082"/>
    <w:rsid w:val="003A0819"/>
    <w:rsid w:val="003A189E"/>
    <w:rsid w:val="003A5147"/>
    <w:rsid w:val="003B00B2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E7FAF"/>
    <w:rsid w:val="003F0BB4"/>
    <w:rsid w:val="003F30FD"/>
    <w:rsid w:val="003F3BF2"/>
    <w:rsid w:val="003F4F8E"/>
    <w:rsid w:val="003F6217"/>
    <w:rsid w:val="00405A19"/>
    <w:rsid w:val="0041349E"/>
    <w:rsid w:val="004153B1"/>
    <w:rsid w:val="00415998"/>
    <w:rsid w:val="00416F5E"/>
    <w:rsid w:val="00420370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445C"/>
    <w:rsid w:val="004A379B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06E1E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8E6"/>
    <w:rsid w:val="005370E0"/>
    <w:rsid w:val="005465F4"/>
    <w:rsid w:val="00547C75"/>
    <w:rsid w:val="00550BCD"/>
    <w:rsid w:val="00551103"/>
    <w:rsid w:val="005527F1"/>
    <w:rsid w:val="005547F0"/>
    <w:rsid w:val="005564E6"/>
    <w:rsid w:val="00557196"/>
    <w:rsid w:val="005604C8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4CDC"/>
    <w:rsid w:val="00595C44"/>
    <w:rsid w:val="005969F0"/>
    <w:rsid w:val="005A2927"/>
    <w:rsid w:val="005A5D56"/>
    <w:rsid w:val="005A7E9A"/>
    <w:rsid w:val="005B08D0"/>
    <w:rsid w:val="005B0A8B"/>
    <w:rsid w:val="005B23FB"/>
    <w:rsid w:val="005B746A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18A8"/>
    <w:rsid w:val="0060264E"/>
    <w:rsid w:val="00603B41"/>
    <w:rsid w:val="0060464A"/>
    <w:rsid w:val="00610EC5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77968"/>
    <w:rsid w:val="006834E3"/>
    <w:rsid w:val="00683677"/>
    <w:rsid w:val="0068401B"/>
    <w:rsid w:val="00684298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171B"/>
    <w:rsid w:val="006C306A"/>
    <w:rsid w:val="006C4ADD"/>
    <w:rsid w:val="006C6979"/>
    <w:rsid w:val="006D1138"/>
    <w:rsid w:val="006D1B15"/>
    <w:rsid w:val="006D3D07"/>
    <w:rsid w:val="006D6007"/>
    <w:rsid w:val="006D63FD"/>
    <w:rsid w:val="006D6C74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4143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56D65"/>
    <w:rsid w:val="00760C9F"/>
    <w:rsid w:val="00760DCA"/>
    <w:rsid w:val="00761320"/>
    <w:rsid w:val="0076245D"/>
    <w:rsid w:val="00763B1A"/>
    <w:rsid w:val="0076460F"/>
    <w:rsid w:val="00765AD0"/>
    <w:rsid w:val="00767287"/>
    <w:rsid w:val="00776428"/>
    <w:rsid w:val="00784F49"/>
    <w:rsid w:val="00785657"/>
    <w:rsid w:val="00786B68"/>
    <w:rsid w:val="00787B1D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3B0"/>
    <w:rsid w:val="007C4BD7"/>
    <w:rsid w:val="007C60EA"/>
    <w:rsid w:val="007D1A8D"/>
    <w:rsid w:val="007D30AB"/>
    <w:rsid w:val="007D38FC"/>
    <w:rsid w:val="007D636D"/>
    <w:rsid w:val="007E0889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10A4F"/>
    <w:rsid w:val="008153A5"/>
    <w:rsid w:val="00815613"/>
    <w:rsid w:val="0082036A"/>
    <w:rsid w:val="008249FA"/>
    <w:rsid w:val="008277C5"/>
    <w:rsid w:val="00827C59"/>
    <w:rsid w:val="00830BE7"/>
    <w:rsid w:val="008322F2"/>
    <w:rsid w:val="00832DEF"/>
    <w:rsid w:val="0083314A"/>
    <w:rsid w:val="00835484"/>
    <w:rsid w:val="008361D6"/>
    <w:rsid w:val="008375BA"/>
    <w:rsid w:val="00837AA7"/>
    <w:rsid w:val="008409FF"/>
    <w:rsid w:val="00840BB5"/>
    <w:rsid w:val="00840C46"/>
    <w:rsid w:val="008468ED"/>
    <w:rsid w:val="0085195F"/>
    <w:rsid w:val="00855020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1A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66B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56C5"/>
    <w:rsid w:val="00956E3A"/>
    <w:rsid w:val="00965939"/>
    <w:rsid w:val="00966D2E"/>
    <w:rsid w:val="00966F69"/>
    <w:rsid w:val="0097016B"/>
    <w:rsid w:val="0097159E"/>
    <w:rsid w:val="00975149"/>
    <w:rsid w:val="00975E1E"/>
    <w:rsid w:val="00982565"/>
    <w:rsid w:val="00984401"/>
    <w:rsid w:val="0098445A"/>
    <w:rsid w:val="00985462"/>
    <w:rsid w:val="00985476"/>
    <w:rsid w:val="0098665B"/>
    <w:rsid w:val="0098692B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5F22"/>
    <w:rsid w:val="00A368E2"/>
    <w:rsid w:val="00A3710B"/>
    <w:rsid w:val="00A376E1"/>
    <w:rsid w:val="00A4047D"/>
    <w:rsid w:val="00A42A60"/>
    <w:rsid w:val="00A442D2"/>
    <w:rsid w:val="00A458CF"/>
    <w:rsid w:val="00A52F11"/>
    <w:rsid w:val="00A54241"/>
    <w:rsid w:val="00A54DC2"/>
    <w:rsid w:val="00A55A80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18C4"/>
    <w:rsid w:val="00B03FA1"/>
    <w:rsid w:val="00B11043"/>
    <w:rsid w:val="00B12033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474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5D0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791F"/>
    <w:rsid w:val="00C17C89"/>
    <w:rsid w:val="00C2008C"/>
    <w:rsid w:val="00C20D9E"/>
    <w:rsid w:val="00C2146E"/>
    <w:rsid w:val="00C21DFB"/>
    <w:rsid w:val="00C2289F"/>
    <w:rsid w:val="00C25863"/>
    <w:rsid w:val="00C27858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9399A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E7C99"/>
    <w:rsid w:val="00CF0326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6E4F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3722"/>
    <w:rsid w:val="00DF7FED"/>
    <w:rsid w:val="00E03271"/>
    <w:rsid w:val="00E04CF5"/>
    <w:rsid w:val="00E071EB"/>
    <w:rsid w:val="00E07565"/>
    <w:rsid w:val="00E1671F"/>
    <w:rsid w:val="00E20999"/>
    <w:rsid w:val="00E21EEC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426D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0AFB"/>
    <w:rsid w:val="00EF2BE6"/>
    <w:rsid w:val="00EF32E7"/>
    <w:rsid w:val="00EF4AA9"/>
    <w:rsid w:val="00EF644D"/>
    <w:rsid w:val="00F015A9"/>
    <w:rsid w:val="00F021F5"/>
    <w:rsid w:val="00F04CD7"/>
    <w:rsid w:val="00F05FCE"/>
    <w:rsid w:val="00F07FFE"/>
    <w:rsid w:val="00F10883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1E3C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1BD7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3EF8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Weber</dc:creator>
  <cp:lastModifiedBy>Carol Bronson</cp:lastModifiedBy>
  <cp:revision>2</cp:revision>
  <cp:lastPrinted>2020-07-27T18:16:00Z</cp:lastPrinted>
  <dcterms:created xsi:type="dcterms:W3CDTF">2023-01-15T03:18:00Z</dcterms:created>
  <dcterms:modified xsi:type="dcterms:W3CDTF">2023-01-15T03:18:00Z</dcterms:modified>
</cp:coreProperties>
</file>